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F38" w:rsidRPr="00593F38" w:rsidRDefault="00593F38" w:rsidP="00593F38">
      <w:r w:rsidRPr="00593F38">
        <w:t>Dear Councillor _____</w:t>
      </w:r>
    </w:p>
    <w:p w:rsidR="00593F38" w:rsidRPr="00593F38" w:rsidRDefault="00593F38" w:rsidP="00593F38">
      <w:r w:rsidRPr="00593F38">
        <w:t>I am contacting you on behalf of _____ within your ward. Our business is located at ___</w:t>
      </w:r>
      <w:proofErr w:type="gramStart"/>
      <w:r w:rsidRPr="00593F38">
        <w:t>_ ,</w:t>
      </w:r>
      <w:proofErr w:type="gramEnd"/>
      <w:r w:rsidRPr="00593F38">
        <w:t xml:space="preserve"> employing ____ (#). We are proud Hamiltonians and members of the Hamilton Chamber of Commerce.</w:t>
      </w:r>
    </w:p>
    <w:p w:rsidR="00593F38" w:rsidRPr="00593F38" w:rsidRDefault="00593F38" w:rsidP="00593F38"/>
    <w:p w:rsidR="00593F38" w:rsidRPr="00593F38" w:rsidRDefault="00593F38" w:rsidP="00593F38">
      <w:r w:rsidRPr="00593F38">
        <w:t>We trust the Chamber to be the voice of business in our community, a role it has occupied for the past 172 years. The work that the Chamber has been a part of over its history, in conjunction with the historical leaders and great institutions in our community, has shape</w:t>
      </w:r>
      <w:r w:rsidRPr="00593F38">
        <w:t>d Hamilton into the city it is.</w:t>
      </w:r>
    </w:p>
    <w:p w:rsidR="00593F38" w:rsidRPr="00593F38" w:rsidRDefault="00593F38" w:rsidP="00593F38">
      <w:r w:rsidRPr="00593F38">
        <w:t>In 2015, the Province of Ontario invested $1 billion into our community to help us build the great transit system that a dynamic economy needs. I stand united behind the Chamber in believing that a successful implementation of B-Line LRT is critical to our economic future and the</w:t>
      </w:r>
      <w:r w:rsidRPr="00593F38">
        <w:t xml:space="preserve"> attraction of talent and investment into our community.  </w:t>
      </w:r>
    </w:p>
    <w:p w:rsidR="00593F38" w:rsidRPr="00593F38" w:rsidRDefault="00593F38" w:rsidP="00593F38">
      <w:r w:rsidRPr="00593F38">
        <w:t>We have been made aware that you have not stated wh</w:t>
      </w:r>
      <w:r w:rsidRPr="00593F38">
        <w:t xml:space="preserve">ether you support the project. </w:t>
      </w:r>
    </w:p>
    <w:p w:rsidR="00593F38" w:rsidRPr="00593F38" w:rsidRDefault="00593F38" w:rsidP="00593F38">
      <w:r w:rsidRPr="00593F38">
        <w:t>I ask you today to do so unequivocally by voting in in favor of the Environmental Project Report on April 19th, allowing the City to proceed in good faith with Metrolinx to expeditiously build the project. I also ask you to [channel your energies towards working]/ [work] with the Hamilton Chamber and other stakeholders in mitigating the impacts to the businesses along the route and in maximizing the uplift we are sur</w:t>
      </w:r>
      <w:r w:rsidRPr="00593F38">
        <w:t xml:space="preserve">e to get from this investment. </w:t>
      </w:r>
    </w:p>
    <w:p w:rsidR="00DD0FD3" w:rsidRDefault="00593F38" w:rsidP="00593F38">
      <w:pPr>
        <w:pBdr>
          <w:bottom w:val="single" w:sz="6" w:space="1" w:color="auto"/>
        </w:pBdr>
      </w:pPr>
      <w:r w:rsidRPr="00593F38">
        <w:t xml:space="preserve">Should we fail to move forward with this project, it will be one of the greatest failures in the history of this </w:t>
      </w:r>
      <w:proofErr w:type="gramStart"/>
      <w:r w:rsidRPr="00593F38">
        <w:t>community.</w:t>
      </w:r>
      <w:proofErr w:type="gramEnd"/>
      <w:r w:rsidRPr="00593F38">
        <w:t xml:space="preserve"> We will become a less attractive destination for public &amp; private </w:t>
      </w:r>
      <w:proofErr w:type="gramStart"/>
      <w:r w:rsidRPr="00593F38">
        <w:t>investment,</w:t>
      </w:r>
      <w:proofErr w:type="gramEnd"/>
      <w:r w:rsidRPr="00593F38">
        <w:t xml:space="preserve"> will no longer be able to lay claim to being an ambitious city on the path of revitalization, nor will we be a destination for the talent of tomorrow.</w:t>
      </w:r>
    </w:p>
    <w:p w:rsidR="00593F38" w:rsidRDefault="00593F38" w:rsidP="00593F38">
      <w:pPr>
        <w:pBdr>
          <w:bottom w:val="single" w:sz="6" w:space="1" w:color="auto"/>
        </w:pBdr>
      </w:pPr>
      <w:r>
        <w:t>Sincerely,</w:t>
      </w:r>
    </w:p>
    <w:p w:rsidR="00593F38" w:rsidRDefault="00593F38" w:rsidP="00593F38">
      <w:pPr>
        <w:pBdr>
          <w:bottom w:val="single" w:sz="6" w:space="1" w:color="auto"/>
        </w:pBdr>
      </w:pPr>
      <w:proofErr w:type="spellStart"/>
      <w:r>
        <w:t>Xxxxx</w:t>
      </w:r>
      <w:proofErr w:type="spellEnd"/>
    </w:p>
    <w:p w:rsidR="00593F38" w:rsidRPr="00593F38" w:rsidRDefault="00593F38" w:rsidP="00593F38">
      <w:pPr>
        <w:pBdr>
          <w:bottom w:val="single" w:sz="6" w:space="1" w:color="auto"/>
        </w:pBdr>
      </w:pPr>
    </w:p>
    <w:p w:rsidR="00593F38" w:rsidRPr="00593F38" w:rsidRDefault="00593F38" w:rsidP="00593F38">
      <w:r w:rsidRPr="00593F38">
        <w:t xml:space="preserve">Contact information for councillors who haven’t publicly declared support for LRT: </w:t>
      </w:r>
    </w:p>
    <w:tbl>
      <w:tblPr>
        <w:tblW w:w="0" w:type="auto"/>
        <w:tblLayout w:type="fixed"/>
        <w:tblCellMar>
          <w:left w:w="0" w:type="dxa"/>
          <w:right w:w="0" w:type="dxa"/>
        </w:tblCellMar>
        <w:tblLook w:val="04A0" w:firstRow="1" w:lastRow="0" w:firstColumn="1" w:lastColumn="0" w:noHBand="0" w:noVBand="1"/>
      </w:tblPr>
      <w:tblGrid>
        <w:gridCol w:w="1179"/>
        <w:gridCol w:w="993"/>
        <w:gridCol w:w="850"/>
        <w:gridCol w:w="3349"/>
        <w:gridCol w:w="1612"/>
        <w:gridCol w:w="1467"/>
      </w:tblGrid>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Last Name</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First Name</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tcPr>
          <w:p w:rsidR="00593F38" w:rsidRPr="00593F38" w:rsidRDefault="00593F38" w:rsidP="00593F38">
            <w:pPr>
              <w:spacing w:after="0" w:line="240" w:lineRule="auto"/>
              <w:rPr>
                <w:rFonts w:eastAsia="Times New Roman" w:cs="Times New Roman"/>
                <w:color w:val="1155CC"/>
                <w:u w:val="single"/>
                <w:lang w:eastAsia="en-CA"/>
              </w:rPr>
            </w:pPr>
            <w:r w:rsidRPr="00593F38">
              <w:rPr>
                <w:rFonts w:eastAsia="Times New Roman" w:cs="Times New Roman"/>
                <w:color w:val="1155CC"/>
                <w:u w:val="single"/>
                <w:lang w:eastAsia="en-CA"/>
              </w:rPr>
              <w:t>Email</w:t>
            </w:r>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tcPr>
          <w:p w:rsidR="00593F38" w:rsidRPr="00593F38" w:rsidRDefault="00593F38" w:rsidP="00593F38">
            <w:pPr>
              <w:spacing w:after="0" w:line="240" w:lineRule="auto"/>
              <w:rPr>
                <w:rFonts w:eastAsia="Times New Roman" w:cs="Times New Roman"/>
                <w:color w:val="1155CC"/>
                <w:u w:val="single"/>
                <w:lang w:eastAsia="en-CA"/>
              </w:rPr>
            </w:pPr>
            <w:r w:rsidRPr="00593F38">
              <w:rPr>
                <w:rFonts w:eastAsia="Times New Roman" w:cs="Times New Roman"/>
                <w:color w:val="1155CC"/>
                <w:u w:val="single"/>
                <w:lang w:eastAsia="en-CA"/>
              </w:rPr>
              <w:t>Staff support</w:t>
            </w:r>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Phone</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5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Collins</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Chad</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5" w:tgtFrame="_blank" w:history="1">
              <w:r w:rsidRPr="00593F38">
                <w:rPr>
                  <w:rFonts w:eastAsia="Times New Roman" w:cs="Times New Roman"/>
                  <w:color w:val="0000FF"/>
                  <w:u w:val="single"/>
                  <w:lang w:eastAsia="en-CA"/>
                </w:rPr>
                <w:t>Chad.Collins@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6" w:tgtFrame="_blank" w:history="1">
              <w:r w:rsidRPr="00593F38">
                <w:rPr>
                  <w:rFonts w:eastAsia="Times New Roman" w:cs="Times New Roman"/>
                  <w:color w:val="0000FF"/>
                  <w:u w:val="single"/>
                  <w:lang w:eastAsia="en-CA"/>
                </w:rPr>
                <w:t>Lucy.Finelli@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16</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6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Jackson</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Tom</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7" w:tgtFrame="_blank" w:history="1">
              <w:r w:rsidRPr="00593F38">
                <w:rPr>
                  <w:rFonts w:eastAsia="Times New Roman" w:cs="Times New Roman"/>
                  <w:color w:val="0000FF"/>
                  <w:u w:val="single"/>
                  <w:lang w:eastAsia="en-CA"/>
                </w:rPr>
                <w:t>Tom.Jackson@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8" w:tgtFrame="_blank" w:history="1">
              <w:r w:rsidRPr="00593F38">
                <w:rPr>
                  <w:rFonts w:eastAsia="Times New Roman" w:cs="Times New Roman"/>
                  <w:color w:val="0000FF"/>
                  <w:u w:val="single"/>
                  <w:lang w:eastAsia="en-CA"/>
                </w:rPr>
                <w:t>Samantha.Bates@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07</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7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Skelly</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Donna</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9" w:tgtFrame="_blank" w:history="1">
              <w:r w:rsidRPr="00593F38">
                <w:rPr>
                  <w:rFonts w:eastAsia="Times New Roman" w:cs="Times New Roman"/>
                  <w:color w:val="0000FF"/>
                  <w:u w:val="single"/>
                  <w:lang w:eastAsia="en-CA"/>
                </w:rPr>
                <w:t>Donna.Skelly@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0" w:tgtFrame="_blank" w:history="1">
              <w:r w:rsidRPr="00593F38">
                <w:rPr>
                  <w:rFonts w:eastAsia="Times New Roman" w:cs="Times New Roman"/>
                  <w:color w:val="0000FF"/>
                  <w:u w:val="single"/>
                  <w:lang w:eastAsia="en-CA"/>
                </w:rPr>
                <w:t>Arlene.Drysdale@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06</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8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hitehead</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Terry</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1" w:tgtFrame="_blank" w:history="1">
              <w:r w:rsidRPr="00593F38">
                <w:rPr>
                  <w:rFonts w:eastAsia="Times New Roman" w:cs="Times New Roman"/>
                  <w:color w:val="0000FF"/>
                  <w:u w:val="single"/>
                  <w:lang w:eastAsia="en-CA"/>
                </w:rPr>
                <w:t>Terry.Whitehead@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lang w:eastAsia="en-CA"/>
              </w:rPr>
            </w:pPr>
            <w:r w:rsidRPr="00593F38">
              <w:rPr>
                <w:rFonts w:eastAsia="Times New Roman" w:cs="Times New Roman"/>
                <w:lang w:eastAsia="en-CA"/>
              </w:rPr>
              <w:t>Kristin.Prince@hamilton.ca</w:t>
            </w:r>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12</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lastRenderedPageBreak/>
              <w:t>Ward 9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Conley</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Doug</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2" w:tgtFrame="_blank" w:history="1">
              <w:r w:rsidRPr="00593F38">
                <w:rPr>
                  <w:rFonts w:eastAsia="Times New Roman" w:cs="Times New Roman"/>
                  <w:color w:val="0000FF"/>
                  <w:u w:val="single"/>
                  <w:lang w:eastAsia="en-CA"/>
                </w:rPr>
                <w:t>Doug.Conley@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3" w:tgtFrame="_blank" w:history="1">
              <w:r w:rsidRPr="00593F38">
                <w:rPr>
                  <w:rFonts w:eastAsia="Times New Roman" w:cs="Times New Roman"/>
                  <w:color w:val="0000FF"/>
                  <w:u w:val="single"/>
                  <w:lang w:eastAsia="en-CA"/>
                </w:rPr>
                <w:t>Robert.Ribaric@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03</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10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Pearson</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Maria</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4" w:tgtFrame="_blank" w:history="1">
              <w:r w:rsidRPr="00593F38">
                <w:rPr>
                  <w:rFonts w:eastAsia="Times New Roman" w:cs="Times New Roman"/>
                  <w:color w:val="0000FF"/>
                  <w:u w:val="single"/>
                  <w:lang w:eastAsia="en-CA"/>
                </w:rPr>
                <w:t>Maria.Pearson@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5" w:tgtFrame="_blank" w:history="1">
              <w:r w:rsidRPr="00593F38">
                <w:rPr>
                  <w:rFonts w:eastAsia="Times New Roman" w:cs="Times New Roman"/>
                  <w:color w:val="0000FF"/>
                  <w:u w:val="single"/>
                  <w:lang w:eastAsia="en-CA"/>
                </w:rPr>
                <w:t>Maryana.Ceric@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01</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11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Johnson</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Brenda</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6" w:tgtFrame="_blank" w:history="1">
              <w:r w:rsidRPr="00593F38">
                <w:rPr>
                  <w:rFonts w:eastAsia="Times New Roman" w:cs="Times New Roman"/>
                  <w:color w:val="0000FF"/>
                  <w:u w:val="single"/>
                  <w:lang w:eastAsia="en-CA"/>
                </w:rPr>
                <w:t>Brenda.Johnson@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7" w:tgtFrame="_blank" w:history="1">
              <w:r w:rsidRPr="00593F38">
                <w:rPr>
                  <w:rFonts w:eastAsia="Times New Roman" w:cs="Times New Roman"/>
                  <w:color w:val="0000FF"/>
                  <w:u w:val="single"/>
                  <w:lang w:eastAsia="en-CA"/>
                </w:rPr>
                <w:t>Kathy.Dinney@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4513</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13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proofErr w:type="spellStart"/>
            <w:r w:rsidRPr="00593F38">
              <w:rPr>
                <w:rFonts w:eastAsia="Times New Roman" w:cs="Arial"/>
                <w:lang w:eastAsia="en-CA"/>
              </w:rPr>
              <w:t>Vanderbeek</w:t>
            </w:r>
            <w:proofErr w:type="spellEnd"/>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Arlene</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8" w:tgtFrame="_blank" w:history="1">
              <w:r w:rsidRPr="00593F38">
                <w:rPr>
                  <w:rFonts w:eastAsia="Times New Roman" w:cs="Times New Roman"/>
                  <w:color w:val="0000FF"/>
                  <w:u w:val="single"/>
                  <w:lang w:eastAsia="en-CA"/>
                </w:rPr>
                <w:t>Arlene.VanderBeek@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19" w:tgtFrame="_blank" w:history="1">
              <w:r w:rsidRPr="00593F38">
                <w:rPr>
                  <w:rFonts w:eastAsia="Times New Roman" w:cs="Times New Roman"/>
                  <w:color w:val="0000FF"/>
                  <w:u w:val="single"/>
                  <w:lang w:eastAsia="en-CA"/>
                </w:rPr>
                <w:t>Julie.Litzen@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14</w:t>
            </w:r>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14 Councillor</w:t>
            </w:r>
            <w:r>
              <w:rPr>
                <w:rFonts w:eastAsia="Times New Roman" w:cs="Arial"/>
                <w:lang w:eastAsia="en-CA"/>
              </w:rPr>
              <w:t xml:space="preserve"> </w:t>
            </w:r>
            <w:r w:rsidRPr="00593F38">
              <w:rPr>
                <w:rFonts w:eastAsia="Times New Roman" w:cs="Arial"/>
                <w:i/>
                <w:lang w:eastAsia="en-CA"/>
              </w:rPr>
              <w:t>(Currently on leave of absence)</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proofErr w:type="spellStart"/>
            <w:r w:rsidRPr="00593F38">
              <w:rPr>
                <w:rFonts w:eastAsia="Times New Roman" w:cs="Arial"/>
                <w:lang w:eastAsia="en-CA"/>
              </w:rPr>
              <w:t>Pasuta</w:t>
            </w:r>
            <w:proofErr w:type="spellEnd"/>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Robert</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20" w:tgtFrame="_blank" w:history="1">
              <w:r w:rsidRPr="00593F38">
                <w:rPr>
                  <w:rFonts w:eastAsia="Times New Roman" w:cs="Times New Roman"/>
                  <w:color w:val="0000FF"/>
                  <w:u w:val="single"/>
                  <w:lang w:eastAsia="en-CA"/>
                </w:rPr>
                <w:t>Robert.Pasuta@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21" w:tgtFrame="_blank" w:history="1">
              <w:r w:rsidRPr="00593F38">
                <w:rPr>
                  <w:rFonts w:eastAsia="Times New Roman" w:cs="Times New Roman"/>
                  <w:color w:val="0000FF"/>
                  <w:u w:val="single"/>
                  <w:lang w:eastAsia="en-CA"/>
                </w:rPr>
                <w:t>Lynne.Cecchetti@hamilton.ca</w:t>
              </w:r>
            </w:hyperlink>
          </w:p>
        </w:tc>
        <w:tc>
          <w:tcPr>
            <w:tcW w:w="1467"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proofErr w:type="spellStart"/>
            <w:r w:rsidRPr="00593F38">
              <w:rPr>
                <w:rFonts w:eastAsia="Times New Roman" w:cs="Times New Roman"/>
                <w:color w:val="000000"/>
                <w:lang w:eastAsia="en-CA"/>
              </w:rPr>
              <w:t>xxxx</w:t>
            </w:r>
            <w:proofErr w:type="spellEnd"/>
          </w:p>
        </w:tc>
      </w:tr>
      <w:tr w:rsidR="00593F38" w:rsidRPr="00593F38" w:rsidTr="00593F38">
        <w:trPr>
          <w:trHeight w:val="300"/>
        </w:trPr>
        <w:tc>
          <w:tcPr>
            <w:tcW w:w="117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Ward 15 Councillor</w:t>
            </w:r>
          </w:p>
        </w:tc>
        <w:tc>
          <w:tcPr>
            <w:tcW w:w="993"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Partridge</w:t>
            </w:r>
          </w:p>
        </w:tc>
        <w:tc>
          <w:tcPr>
            <w:tcW w:w="850"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Arial"/>
                <w:lang w:eastAsia="en-CA"/>
              </w:rPr>
            </w:pPr>
            <w:r w:rsidRPr="00593F38">
              <w:rPr>
                <w:rFonts w:eastAsia="Times New Roman" w:cs="Arial"/>
                <w:lang w:eastAsia="en-CA"/>
              </w:rPr>
              <w:t>Judi</w:t>
            </w:r>
          </w:p>
        </w:tc>
        <w:tc>
          <w:tcPr>
            <w:tcW w:w="3349"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22" w:tgtFrame="_blank" w:history="1">
              <w:r w:rsidRPr="00593F38">
                <w:rPr>
                  <w:rFonts w:eastAsia="Times New Roman" w:cs="Times New Roman"/>
                  <w:color w:val="0000FF"/>
                  <w:u w:val="single"/>
                  <w:lang w:eastAsia="en-CA"/>
                </w:rPr>
                <w:t>Judi.Partridge@hamilton.ca</w:t>
              </w:r>
            </w:hyperlink>
          </w:p>
        </w:tc>
        <w:tc>
          <w:tcPr>
            <w:tcW w:w="1612" w:type="dxa"/>
            <w:tcBorders>
              <w:top w:val="single" w:sz="6" w:space="0" w:color="CCCCCC"/>
              <w:left w:val="single" w:sz="6" w:space="0" w:color="CCCCCC"/>
              <w:bottom w:val="single" w:sz="6" w:space="0" w:color="CCCCCC"/>
              <w:right w:val="single" w:sz="6" w:space="0" w:color="CCCCCC"/>
            </w:tcBorders>
            <w:noWrap/>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1155CC"/>
                <w:u w:val="single"/>
                <w:lang w:eastAsia="en-CA"/>
              </w:rPr>
            </w:pPr>
            <w:hyperlink r:id="rId23" w:tgtFrame="_blank" w:history="1">
              <w:r w:rsidRPr="00593F38">
                <w:rPr>
                  <w:rFonts w:eastAsia="Times New Roman" w:cs="Times New Roman"/>
                  <w:color w:val="0000FF"/>
                  <w:u w:val="single"/>
                  <w:lang w:eastAsia="en-CA"/>
                </w:rPr>
                <w:t>Alison.Morrison@hamilton.ca</w:t>
              </w:r>
            </w:hyperlink>
          </w:p>
        </w:tc>
        <w:tc>
          <w:tcPr>
            <w:tcW w:w="146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rsidR="00593F38" w:rsidRPr="00593F38" w:rsidRDefault="00593F38" w:rsidP="00593F38">
            <w:pPr>
              <w:spacing w:after="0" w:line="240" w:lineRule="auto"/>
              <w:rPr>
                <w:rFonts w:eastAsia="Times New Roman" w:cs="Times New Roman"/>
                <w:color w:val="000000"/>
                <w:lang w:eastAsia="en-CA"/>
              </w:rPr>
            </w:pPr>
            <w:r w:rsidRPr="00593F38">
              <w:rPr>
                <w:rFonts w:eastAsia="Times New Roman" w:cs="Times New Roman"/>
                <w:color w:val="000000"/>
                <w:lang w:eastAsia="en-CA"/>
              </w:rPr>
              <w:t>905-546-2713</w:t>
            </w:r>
          </w:p>
        </w:tc>
      </w:tr>
    </w:tbl>
    <w:p w:rsidR="00593F38" w:rsidRPr="00593F38" w:rsidRDefault="00593F38" w:rsidP="00593F38">
      <w:bookmarkStart w:id="0" w:name="_GoBack"/>
      <w:bookmarkEnd w:id="0"/>
    </w:p>
    <w:sectPr w:rsidR="00593F38" w:rsidRPr="00593F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xtzQxMTYzNDA0NzJX0lEKTi0uzszPAykwrAUAudqVHiwAAAA="/>
  </w:docVars>
  <w:rsids>
    <w:rsidRoot w:val="00593F38"/>
    <w:rsid w:val="00221BD3"/>
    <w:rsid w:val="00593F38"/>
    <w:rsid w:val="00D53D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829849">
      <w:bodyDiv w:val="1"/>
      <w:marLeft w:val="0"/>
      <w:marRight w:val="0"/>
      <w:marTop w:val="0"/>
      <w:marBottom w:val="0"/>
      <w:divBdr>
        <w:top w:val="none" w:sz="0" w:space="0" w:color="auto"/>
        <w:left w:val="none" w:sz="0" w:space="0" w:color="auto"/>
        <w:bottom w:val="none" w:sz="0" w:space="0" w:color="auto"/>
        <w:right w:val="none" w:sz="0" w:space="0" w:color="auto"/>
      </w:divBdr>
    </w:div>
    <w:div w:id="76627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antha.Bates@hamilton.ca" TargetMode="External"/><Relationship Id="rId13" Type="http://schemas.openxmlformats.org/officeDocument/2006/relationships/hyperlink" Target="mailto:Robert.Ribaric@hamilton.ca" TargetMode="External"/><Relationship Id="rId18" Type="http://schemas.openxmlformats.org/officeDocument/2006/relationships/hyperlink" Target="mailto:Arlene.VanderBeek@hamilton.ca" TargetMode="External"/><Relationship Id="rId3" Type="http://schemas.openxmlformats.org/officeDocument/2006/relationships/settings" Target="settings.xml"/><Relationship Id="rId21" Type="http://schemas.openxmlformats.org/officeDocument/2006/relationships/hyperlink" Target="mailto:Lynne.Cecchetti@hamilton.ca" TargetMode="External"/><Relationship Id="rId7" Type="http://schemas.openxmlformats.org/officeDocument/2006/relationships/hyperlink" Target="mailto:Tom.Jackson@hamilton.ca" TargetMode="External"/><Relationship Id="rId12" Type="http://schemas.openxmlformats.org/officeDocument/2006/relationships/hyperlink" Target="mailto:Doug.Conley@hamilton.ca" TargetMode="External"/><Relationship Id="rId17" Type="http://schemas.openxmlformats.org/officeDocument/2006/relationships/hyperlink" Target="mailto:Kathy.Dinney@hamilton.ca" TargetMode="External"/><Relationship Id="rId25"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hyperlink" Target="mailto:Brenda.Johnson@hamilton.ca" TargetMode="External"/><Relationship Id="rId20" Type="http://schemas.openxmlformats.org/officeDocument/2006/relationships/hyperlink" Target="mailto:Robert.Pasuta@hamilton.ca" TargetMode="External"/><Relationship Id="rId1" Type="http://schemas.openxmlformats.org/officeDocument/2006/relationships/styles" Target="styles.xml"/><Relationship Id="rId6" Type="http://schemas.openxmlformats.org/officeDocument/2006/relationships/hyperlink" Target="mailto:Lucy.Finelli@hamilton.ca" TargetMode="External"/><Relationship Id="rId11" Type="http://schemas.openxmlformats.org/officeDocument/2006/relationships/hyperlink" Target="mailto:Terry.Whitehead@hamilton.ca" TargetMode="External"/><Relationship Id="rId24" Type="http://schemas.openxmlformats.org/officeDocument/2006/relationships/fontTable" Target="fontTable.xml"/><Relationship Id="rId5" Type="http://schemas.openxmlformats.org/officeDocument/2006/relationships/hyperlink" Target="mailto:Chad.Collins@hamilton.ca" TargetMode="External"/><Relationship Id="rId15" Type="http://schemas.openxmlformats.org/officeDocument/2006/relationships/hyperlink" Target="mailto:Maryana.Ceric@hamilton.ca" TargetMode="External"/><Relationship Id="rId23" Type="http://schemas.openxmlformats.org/officeDocument/2006/relationships/hyperlink" Target="mailto:Alison.Morrison@hamilton.ca" TargetMode="External"/><Relationship Id="rId10" Type="http://schemas.openxmlformats.org/officeDocument/2006/relationships/hyperlink" Target="mailto:Arlene.Drysdale@hamilton.ca" TargetMode="External"/><Relationship Id="rId19" Type="http://schemas.openxmlformats.org/officeDocument/2006/relationships/hyperlink" Target="mailto:Julie.Litzen@hamilton.ca" TargetMode="External"/><Relationship Id="rId4" Type="http://schemas.openxmlformats.org/officeDocument/2006/relationships/webSettings" Target="webSettings.xml"/><Relationship Id="rId9" Type="http://schemas.openxmlformats.org/officeDocument/2006/relationships/hyperlink" Target="mailto:Donna.Skelly@hamilton.ca" TargetMode="External"/><Relationship Id="rId14" Type="http://schemas.openxmlformats.org/officeDocument/2006/relationships/hyperlink" Target="mailto:Maria.Pearson@hamilton.ca" TargetMode="External"/><Relationship Id="rId22" Type="http://schemas.openxmlformats.org/officeDocument/2006/relationships/hyperlink" Target="mailto:Judi.Partridge@hamilto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ziafa Saeed</dc:creator>
  <cp:lastModifiedBy>Huziafa Saeed</cp:lastModifiedBy>
  <cp:revision>1</cp:revision>
  <dcterms:created xsi:type="dcterms:W3CDTF">2017-04-12T14:04:00Z</dcterms:created>
  <dcterms:modified xsi:type="dcterms:W3CDTF">2017-04-12T14:07:00Z</dcterms:modified>
</cp:coreProperties>
</file>